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ebook3Var</w:t>
      </w:r>
    </w:p>
    <w:p>
      <w:pPr>
        <w:pStyle w:val="SourceCode"/>
      </w:pPr>
      <w:r>
        <w:rPr>
          <w:rStyle w:val="CommentTok"/>
        </w:rPr>
        <w:t xml:space="preserve">#Grouping by age and gender</w:t>
      </w:r>
      <w:r>
        <w:br w:type="textWrapping"/>
      </w:r>
      <w:r>
        <w:rPr>
          <w:rStyle w:val="NormalTok"/>
        </w:rPr>
        <w:t xml:space="preserve">pf.fc_by_age_ge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de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, gend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friend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iend_count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_friend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riend_count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CommentTok"/>
        </w:rPr>
        <w:t xml:space="preserve">#putting color in an aesthetic wrapper in the lin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f.fc_by_age_ge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ian_friend_count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gend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3Variabl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a wide datafram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NormalTok"/>
        </w:rPr>
        <w:t xml:space="preserve">pf.fc_by_age_gender.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pf.fc_by_age_gender,</w:t>
      </w:r>
      <w:r>
        <w:br w:type="textWrapping"/>
      </w:r>
      <w:r>
        <w:rPr>
          <w:rStyle w:val="NormalTok"/>
        </w:rPr>
        <w:t xml:space="preserve">                                  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an_friend_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Plotting the multiple of friends that females have compared to me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f.fc_by_age_gender.wid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emal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l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lime gre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Male Friend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3Variabl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a variable year joined by subtracting tenure(days) from date of sample (2014) </w:t>
      </w:r>
      <w:r>
        <w:br w:type="textWrapping"/>
      </w:r>
      <w:r>
        <w:rPr>
          <w:rStyle w:val="NormalTok"/>
        </w:rPr>
        <w:t xml:space="preserve">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jo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join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2005    2012    2012    2012    2013    2014       2</w:t>
      </w:r>
    </w:p>
    <w:p>
      <w:pPr>
        <w:pStyle w:val="SourceCode"/>
      </w:pPr>
      <w:r>
        <w:rPr>
          <w:rStyle w:val="NormalTok"/>
        </w:rPr>
        <w:t xml:space="preserve">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joined.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joined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joined.buck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2004,2009] (2009,2011] (2011,2012] (2012,2014] </w:t>
      </w:r>
      <w:r>
        <w:br w:type="textWrapping"/>
      </w:r>
      <w:r>
        <w:rPr>
          <w:rStyle w:val="VerbatimChar"/>
        </w:rPr>
        <w:t xml:space="preserve">##        6669       15308       33366       43658</w:t>
      </w:r>
    </w:p>
    <w:p>
      <w:pPr>
        <w:pStyle w:val="SourceCode"/>
      </w:pPr>
      <w:r>
        <w:rPr>
          <w:rStyle w:val="CommentTok"/>
        </w:rPr>
        <w:t xml:space="preserve">#Plotting the different lines for each year joined bucket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joined.bucket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iend_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year_joined.bucket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di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3Variabl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the mean but also adding the grandmean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joined.bucket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iend_count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year_joined.bucket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linetyp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3Variabl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f we were to look at the fc by day as a rate: (fc/tenure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tenur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riend_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nure)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0.0000   0.0775   0.2205   0.6096   0.5658 417.0000</w:t>
      </w:r>
    </w:p>
    <w:p>
      <w:pPr>
        <w:pStyle w:val="SourceCode"/>
      </w:pPr>
      <w:r>
        <w:rPr>
          <w:rStyle w:val="CommentTok"/>
        </w:rPr>
        <w:t xml:space="preserve">#looking at how many friendships someone initiates based on tenure, colored by year joined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tenur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nu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iendships_initiat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nu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year_joined.bucket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3Variable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ith smooth line (using loess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tenur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nur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iendships_initiate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nu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year_joined.bucket)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3Variable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884b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ebook3Var</dc:title>
  <dc:creator/>
  <dcterms:created xsi:type="dcterms:W3CDTF">2017-10-24T22:56:20Z</dcterms:created>
  <dcterms:modified xsi:type="dcterms:W3CDTF">2017-10-24T22:56:20Z</dcterms:modified>
</cp:coreProperties>
</file>